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ADA752" w14:textId="16C24FF2" w:rsidR="00AA1720" w:rsidRDefault="00AA1720" w:rsidP="00AA1720">
      <w:pPr>
        <w:tabs>
          <w:tab w:val="left" w:pos="984"/>
        </w:tabs>
      </w:pPr>
    </w:p>
    <w:p w14:paraId="01F8CCAF" w14:textId="77777777" w:rsidR="00AA1720" w:rsidRDefault="00AA1720" w:rsidP="00AA1720"/>
    <w:p w14:paraId="2EB3E521" w14:textId="53F9FB36" w:rsidR="00AA1720" w:rsidRPr="00AA1720" w:rsidRDefault="00AA1720" w:rsidP="00AA1720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AA1720">
        <w:rPr>
          <w:b/>
          <w:bCs/>
          <w:sz w:val="24"/>
          <w:szCs w:val="24"/>
        </w:rPr>
        <w:t xml:space="preserve">Please configure site </w:t>
      </w:r>
      <w:r w:rsidRPr="00AA1720">
        <w:rPr>
          <w:b/>
          <w:bCs/>
          <w:sz w:val="24"/>
          <w:szCs w:val="24"/>
        </w:rPr>
        <w:t>FTTP</w:t>
      </w:r>
      <w:r w:rsidRPr="00AA1720">
        <w:rPr>
          <w:b/>
          <w:bCs/>
          <w:sz w:val="24"/>
          <w:szCs w:val="24"/>
        </w:rPr>
        <w:t xml:space="preserve"> if you want </w:t>
      </w:r>
      <w:r w:rsidRPr="00AA1720">
        <w:rPr>
          <w:b/>
          <w:bCs/>
          <w:sz w:val="24"/>
          <w:szCs w:val="24"/>
        </w:rPr>
        <w:t xml:space="preserve">to </w:t>
      </w:r>
      <w:r w:rsidRPr="00AA1720">
        <w:rPr>
          <w:b/>
          <w:bCs/>
          <w:sz w:val="24"/>
          <w:szCs w:val="24"/>
        </w:rPr>
        <w:t xml:space="preserve">store product image </w:t>
      </w:r>
    </w:p>
    <w:p w14:paraId="4669FE7A" w14:textId="38272C5F" w:rsidR="00AA1720" w:rsidRPr="00AA1720" w:rsidRDefault="00AA1720" w:rsidP="00AA1720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AA1720">
        <w:rPr>
          <w:b/>
          <w:bCs/>
          <w:sz w:val="24"/>
          <w:szCs w:val="24"/>
        </w:rPr>
        <w:t>System have Register and Login with roles</w:t>
      </w:r>
    </w:p>
    <w:p w14:paraId="1EEDACED" w14:textId="113A6A48" w:rsidR="00AA1720" w:rsidRPr="00AA1720" w:rsidRDefault="00AA1720" w:rsidP="00AA1720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s</w:t>
      </w:r>
      <w:r w:rsidRPr="00AA1720">
        <w:rPr>
          <w:b/>
          <w:bCs/>
          <w:sz w:val="24"/>
          <w:szCs w:val="24"/>
        </w:rPr>
        <w:t>ystem ha</w:t>
      </w:r>
      <w:r w:rsidRPr="00AA1720">
        <w:rPr>
          <w:b/>
          <w:bCs/>
          <w:sz w:val="24"/>
          <w:szCs w:val="24"/>
        </w:rPr>
        <w:t>s</w:t>
      </w:r>
      <w:r w:rsidRPr="00AA1720">
        <w:rPr>
          <w:b/>
          <w:bCs/>
          <w:sz w:val="24"/>
          <w:szCs w:val="24"/>
        </w:rPr>
        <w:t xml:space="preserve"> one admin with </w:t>
      </w:r>
      <w:r>
        <w:rPr>
          <w:b/>
          <w:bCs/>
          <w:sz w:val="24"/>
          <w:szCs w:val="24"/>
        </w:rPr>
        <w:br/>
      </w:r>
      <w:r w:rsidRPr="00AA1720">
        <w:rPr>
          <w:b/>
          <w:bCs/>
          <w:sz w:val="24"/>
          <w:szCs w:val="24"/>
        </w:rPr>
        <w:t>{</w:t>
      </w:r>
    </w:p>
    <w:p w14:paraId="1F0FB047" w14:textId="4F59AD77" w:rsidR="00AA1720" w:rsidRPr="00AA1720" w:rsidRDefault="00AA1720" w:rsidP="00AA1720">
      <w:pPr>
        <w:rPr>
          <w:b/>
          <w:bCs/>
          <w:sz w:val="24"/>
          <w:szCs w:val="24"/>
        </w:rPr>
      </w:pPr>
      <w:r w:rsidRPr="00AA1720"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 w:rsidRPr="00AA1720">
        <w:rPr>
          <w:b/>
          <w:bCs/>
          <w:sz w:val="24"/>
          <w:szCs w:val="24"/>
        </w:rPr>
        <w:t>Username: admin</w:t>
      </w:r>
    </w:p>
    <w:p w14:paraId="2D7C3643" w14:textId="3E6092B6" w:rsidR="00AA1720" w:rsidRDefault="00AA1720" w:rsidP="00AA1720">
      <w:pPr>
        <w:rPr>
          <w:b/>
          <w:bCs/>
          <w:sz w:val="24"/>
          <w:szCs w:val="24"/>
        </w:rPr>
      </w:pPr>
      <w:r w:rsidRPr="00AA1720"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 w:rsidRPr="00AA1720">
        <w:rPr>
          <w:b/>
          <w:bCs/>
          <w:sz w:val="24"/>
          <w:szCs w:val="24"/>
        </w:rPr>
        <w:t>Password: 123456</w:t>
      </w:r>
    </w:p>
    <w:p w14:paraId="7A5EE56D" w14:textId="0A127993" w:rsidR="00AA1720" w:rsidRPr="00AA1720" w:rsidRDefault="00AA1720" w:rsidP="00AA1720">
      <w:pPr>
        <w:ind w:firstLine="720"/>
        <w:rPr>
          <w:b/>
          <w:bCs/>
          <w:sz w:val="24"/>
          <w:szCs w:val="24"/>
        </w:rPr>
      </w:pPr>
      <w:r w:rsidRPr="00AA1720">
        <w:rPr>
          <w:b/>
          <w:bCs/>
          <w:sz w:val="24"/>
          <w:szCs w:val="24"/>
        </w:rPr>
        <w:t>}</w:t>
      </w:r>
    </w:p>
    <w:p w14:paraId="3E10FACE" w14:textId="547D56B1" w:rsidR="00AA1720" w:rsidRPr="00AA1720" w:rsidRDefault="00AA1720" w:rsidP="00AA1720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 w:rsidRPr="00AA1720">
        <w:rPr>
          <w:b/>
          <w:bCs/>
          <w:sz w:val="24"/>
          <w:szCs w:val="24"/>
        </w:rPr>
        <w:t xml:space="preserve">Customers </w:t>
      </w:r>
      <w:r>
        <w:rPr>
          <w:b/>
          <w:bCs/>
          <w:sz w:val="24"/>
          <w:szCs w:val="24"/>
        </w:rPr>
        <w:br/>
      </w:r>
      <w:r w:rsidRPr="00AA1720">
        <w:rPr>
          <w:b/>
          <w:bCs/>
          <w:sz w:val="24"/>
          <w:szCs w:val="24"/>
        </w:rPr>
        <w:t>{</w:t>
      </w:r>
    </w:p>
    <w:p w14:paraId="2C728CD9" w14:textId="63E0C009" w:rsidR="00AA1720" w:rsidRPr="00AA1720" w:rsidRDefault="00AA1720" w:rsidP="00AA1720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AA1720">
        <w:rPr>
          <w:b/>
          <w:bCs/>
          <w:sz w:val="24"/>
          <w:szCs w:val="24"/>
        </w:rPr>
        <w:t xml:space="preserve">Can make any number of orders </w:t>
      </w:r>
    </w:p>
    <w:p w14:paraId="41923CC5" w14:textId="60A60E3E" w:rsidR="00AA1720" w:rsidRPr="00AA1720" w:rsidRDefault="00AA1720" w:rsidP="00AA1720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AA1720">
        <w:rPr>
          <w:b/>
          <w:bCs/>
          <w:sz w:val="24"/>
          <w:szCs w:val="24"/>
        </w:rPr>
        <w:t>Add items to his cart</w:t>
      </w:r>
    </w:p>
    <w:p w14:paraId="2232268A" w14:textId="148AA057" w:rsidR="00AA1720" w:rsidRPr="00AA1720" w:rsidRDefault="00AA1720" w:rsidP="00AA1720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AA1720">
        <w:rPr>
          <w:b/>
          <w:bCs/>
          <w:sz w:val="24"/>
          <w:szCs w:val="24"/>
        </w:rPr>
        <w:t xml:space="preserve">View it </w:t>
      </w:r>
      <w:r w:rsidRPr="00AA1720">
        <w:rPr>
          <w:b/>
          <w:bCs/>
          <w:sz w:val="24"/>
          <w:szCs w:val="24"/>
        </w:rPr>
        <w:t>at</w:t>
      </w:r>
      <w:r w:rsidRPr="00AA1720">
        <w:rPr>
          <w:b/>
          <w:bCs/>
          <w:sz w:val="24"/>
          <w:szCs w:val="24"/>
        </w:rPr>
        <w:t xml:space="preserve"> any time and (Add or Minus) item qu</w:t>
      </w:r>
      <w:r w:rsidRPr="00AA1720">
        <w:rPr>
          <w:b/>
          <w:bCs/>
          <w:sz w:val="24"/>
          <w:szCs w:val="24"/>
        </w:rPr>
        <w:t>anti</w:t>
      </w:r>
      <w:r w:rsidRPr="00AA1720">
        <w:rPr>
          <w:b/>
          <w:bCs/>
          <w:sz w:val="24"/>
          <w:szCs w:val="24"/>
        </w:rPr>
        <w:t>ty Or Remove any item</w:t>
      </w:r>
    </w:p>
    <w:p w14:paraId="78FD2EDB" w14:textId="45507745" w:rsidR="00AA1720" w:rsidRPr="00AA1720" w:rsidRDefault="00AA1720" w:rsidP="00AA1720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AA1720">
        <w:rPr>
          <w:b/>
          <w:bCs/>
          <w:sz w:val="24"/>
          <w:szCs w:val="24"/>
        </w:rPr>
        <w:t>Can print his cart</w:t>
      </w:r>
    </w:p>
    <w:p w14:paraId="0368F775" w14:textId="7A244536" w:rsidR="00AA1720" w:rsidRDefault="00AA1720" w:rsidP="00AA1720">
      <w:pPr>
        <w:ind w:firstLine="720"/>
        <w:rPr>
          <w:b/>
          <w:bCs/>
          <w:sz w:val="24"/>
          <w:szCs w:val="24"/>
        </w:rPr>
      </w:pPr>
      <w:r w:rsidRPr="00AA1720">
        <w:rPr>
          <w:b/>
          <w:bCs/>
          <w:sz w:val="24"/>
          <w:szCs w:val="24"/>
        </w:rPr>
        <w:t>}</w:t>
      </w:r>
    </w:p>
    <w:p w14:paraId="5C801723" w14:textId="77777777" w:rsidR="00AA1720" w:rsidRPr="00AA1720" w:rsidRDefault="00AA1720" w:rsidP="00AA1720">
      <w:pPr>
        <w:rPr>
          <w:b/>
          <w:bCs/>
          <w:sz w:val="24"/>
          <w:szCs w:val="24"/>
        </w:rPr>
      </w:pPr>
    </w:p>
    <w:p w14:paraId="6CE9E79E" w14:textId="5CE06F33" w:rsidR="00AA1720" w:rsidRPr="00AA1720" w:rsidRDefault="00AA1720" w:rsidP="00AA1720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 w:rsidRPr="00AA1720">
        <w:rPr>
          <w:b/>
          <w:bCs/>
          <w:sz w:val="24"/>
          <w:szCs w:val="24"/>
        </w:rPr>
        <w:t xml:space="preserve">Admin </w:t>
      </w:r>
      <w:r>
        <w:rPr>
          <w:b/>
          <w:bCs/>
          <w:sz w:val="24"/>
          <w:szCs w:val="24"/>
        </w:rPr>
        <w:br/>
      </w:r>
      <w:r w:rsidRPr="00AA1720">
        <w:rPr>
          <w:b/>
          <w:bCs/>
          <w:sz w:val="24"/>
          <w:szCs w:val="24"/>
        </w:rPr>
        <w:t>{</w:t>
      </w:r>
    </w:p>
    <w:p w14:paraId="6467875E" w14:textId="6FD79742" w:rsidR="00AA1720" w:rsidRPr="00AA1720" w:rsidRDefault="00AA1720" w:rsidP="00AA1720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 w:rsidRPr="00AA1720">
        <w:rPr>
          <w:b/>
          <w:bCs/>
          <w:sz w:val="24"/>
          <w:szCs w:val="24"/>
        </w:rPr>
        <w:t>Can Add, Edit</w:t>
      </w:r>
      <w:r w:rsidRPr="00AA1720">
        <w:rPr>
          <w:b/>
          <w:bCs/>
          <w:sz w:val="24"/>
          <w:szCs w:val="24"/>
        </w:rPr>
        <w:t>,</w:t>
      </w:r>
      <w:r w:rsidRPr="00AA1720">
        <w:rPr>
          <w:b/>
          <w:bCs/>
          <w:sz w:val="24"/>
          <w:szCs w:val="24"/>
        </w:rPr>
        <w:t xml:space="preserve"> and Remove Product</w:t>
      </w:r>
    </w:p>
    <w:p w14:paraId="72C0FB6F" w14:textId="20DF1328" w:rsidR="00AA1720" w:rsidRPr="00AA1720" w:rsidRDefault="00AA1720" w:rsidP="00AA1720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 w:rsidRPr="00AA1720">
        <w:rPr>
          <w:b/>
          <w:bCs/>
          <w:sz w:val="24"/>
          <w:szCs w:val="24"/>
        </w:rPr>
        <w:t>View orders and set (Duo Date and Status) to order</w:t>
      </w:r>
    </w:p>
    <w:p w14:paraId="707ACCCE" w14:textId="2590EFB7" w:rsidR="00AA1720" w:rsidRPr="00AA1720" w:rsidRDefault="00AA1720" w:rsidP="00AA1720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 w:rsidRPr="00AA1720">
        <w:rPr>
          <w:b/>
          <w:bCs/>
          <w:sz w:val="24"/>
          <w:szCs w:val="24"/>
        </w:rPr>
        <w:t>View any order details</w:t>
      </w:r>
    </w:p>
    <w:p w14:paraId="320FE1DD" w14:textId="53DB52C9" w:rsidR="00AA1720" w:rsidRPr="00AA1720" w:rsidRDefault="00AA1720" w:rsidP="00AA1720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 w:rsidRPr="00AA1720">
        <w:rPr>
          <w:b/>
          <w:bCs/>
          <w:sz w:val="24"/>
          <w:szCs w:val="24"/>
        </w:rPr>
        <w:t xml:space="preserve">Can Add and Remove Unit </w:t>
      </w:r>
      <w:proofErr w:type="gramStart"/>
      <w:r w:rsidRPr="00AA1720">
        <w:rPr>
          <w:b/>
          <w:bCs/>
          <w:sz w:val="24"/>
          <w:szCs w:val="24"/>
        </w:rPr>
        <w:t>Of</w:t>
      </w:r>
      <w:proofErr w:type="gramEnd"/>
      <w:r w:rsidRPr="00AA1720">
        <w:rPr>
          <w:b/>
          <w:bCs/>
          <w:sz w:val="24"/>
          <w:szCs w:val="24"/>
        </w:rPr>
        <w:t xml:space="preserve"> Measure</w:t>
      </w:r>
    </w:p>
    <w:p w14:paraId="2658ABD6" w14:textId="13B34B20" w:rsidR="00AA1720" w:rsidRPr="00AA1720" w:rsidRDefault="00AA1720" w:rsidP="00AA1720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 w:rsidRPr="00AA1720">
        <w:rPr>
          <w:b/>
          <w:bCs/>
          <w:sz w:val="24"/>
          <w:szCs w:val="24"/>
        </w:rPr>
        <w:t>Can Add and Remove Taxes</w:t>
      </w:r>
    </w:p>
    <w:p w14:paraId="32C4EE56" w14:textId="6DDE6CEF" w:rsidR="00AA1720" w:rsidRPr="00AA1720" w:rsidRDefault="00AA1720" w:rsidP="00AA1720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 w:rsidRPr="00AA1720">
        <w:rPr>
          <w:b/>
          <w:bCs/>
          <w:sz w:val="24"/>
          <w:szCs w:val="24"/>
        </w:rPr>
        <w:t>Can Add and Remove Discounts</w:t>
      </w:r>
    </w:p>
    <w:p w14:paraId="41BC7C8D" w14:textId="46AD1C52" w:rsidR="00AA1720" w:rsidRPr="00AA1720" w:rsidRDefault="00AA1720" w:rsidP="00AA1720">
      <w:pPr>
        <w:ind w:firstLine="720"/>
        <w:rPr>
          <w:b/>
          <w:bCs/>
          <w:sz w:val="24"/>
          <w:szCs w:val="24"/>
        </w:rPr>
      </w:pPr>
      <w:r w:rsidRPr="00AA1720">
        <w:rPr>
          <w:b/>
          <w:bCs/>
          <w:sz w:val="24"/>
          <w:szCs w:val="24"/>
        </w:rPr>
        <w:t>}</w:t>
      </w:r>
    </w:p>
    <w:sectPr w:rsidR="00AA1720" w:rsidRPr="00AA172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080F3D" w14:textId="77777777" w:rsidR="00386A25" w:rsidRDefault="00386A25" w:rsidP="00AA1720">
      <w:pPr>
        <w:spacing w:after="0" w:line="240" w:lineRule="auto"/>
      </w:pPr>
      <w:r>
        <w:separator/>
      </w:r>
    </w:p>
  </w:endnote>
  <w:endnote w:type="continuationSeparator" w:id="0">
    <w:p w14:paraId="682AF56E" w14:textId="77777777" w:rsidR="00386A25" w:rsidRDefault="00386A25" w:rsidP="00AA17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1A56A2" w14:textId="77777777" w:rsidR="00AA1720" w:rsidRDefault="00AA17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EBFC5E" w14:textId="77777777" w:rsidR="00AA1720" w:rsidRDefault="00AA172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A10FBA" w14:textId="77777777" w:rsidR="00AA1720" w:rsidRDefault="00AA17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761357" w14:textId="77777777" w:rsidR="00386A25" w:rsidRDefault="00386A25" w:rsidP="00AA1720">
      <w:pPr>
        <w:spacing w:after="0" w:line="240" w:lineRule="auto"/>
      </w:pPr>
      <w:r>
        <w:separator/>
      </w:r>
    </w:p>
  </w:footnote>
  <w:footnote w:type="continuationSeparator" w:id="0">
    <w:p w14:paraId="60CDBF41" w14:textId="77777777" w:rsidR="00386A25" w:rsidRDefault="00386A25" w:rsidP="00AA17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1DD0D1" w14:textId="77777777" w:rsidR="00AA1720" w:rsidRDefault="00AA172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E51D21" w14:textId="3E7F25BB" w:rsidR="00AA1720" w:rsidRPr="00AA1720" w:rsidRDefault="00AA1720" w:rsidP="00AA1720">
    <w:pPr>
      <w:pStyle w:val="Header"/>
      <w:jc w:val="center"/>
      <w:rPr>
        <w:sz w:val="40"/>
        <w:szCs w:val="40"/>
      </w:rPr>
    </w:pPr>
    <w:r w:rsidRPr="00AA1720">
      <w:rPr>
        <w:sz w:val="40"/>
        <w:szCs w:val="40"/>
      </w:rPr>
      <w:t>Notes</w:t>
    </w:r>
  </w:p>
  <w:p w14:paraId="5792FFBF" w14:textId="77777777" w:rsidR="00AA1720" w:rsidRDefault="00AA172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60BD68" w14:textId="77777777" w:rsidR="00AA1720" w:rsidRDefault="00AA17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E81E91"/>
    <w:multiLevelType w:val="hybridMultilevel"/>
    <w:tmpl w:val="F88CB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1743EF"/>
    <w:multiLevelType w:val="hybridMultilevel"/>
    <w:tmpl w:val="F2823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215693"/>
    <w:multiLevelType w:val="hybridMultilevel"/>
    <w:tmpl w:val="FCEEEAFC"/>
    <w:lvl w:ilvl="0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3" w15:restartNumberingAfterBreak="0">
    <w:nsid w:val="6E005146"/>
    <w:multiLevelType w:val="hybridMultilevel"/>
    <w:tmpl w:val="BE763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49077A5"/>
    <w:multiLevelType w:val="hybridMultilevel"/>
    <w:tmpl w:val="8578B43C"/>
    <w:lvl w:ilvl="0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MzcxMDEyNLQwMTJV0lEKTi0uzszPAykwrAUA4WKnICwAAAA="/>
  </w:docVars>
  <w:rsids>
    <w:rsidRoot w:val="00AD24C3"/>
    <w:rsid w:val="00386A25"/>
    <w:rsid w:val="009C268A"/>
    <w:rsid w:val="00AA1720"/>
    <w:rsid w:val="00AD2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7D2955"/>
  <w15:chartTrackingRefBased/>
  <w15:docId w15:val="{0E6CC9BC-8FED-4695-BE90-725C9302EF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17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1720"/>
  </w:style>
  <w:style w:type="paragraph" w:styleId="Footer">
    <w:name w:val="footer"/>
    <w:basedOn w:val="Normal"/>
    <w:link w:val="FooterChar"/>
    <w:uiPriority w:val="99"/>
    <w:unhideWhenUsed/>
    <w:rsid w:val="00AA17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1720"/>
  </w:style>
  <w:style w:type="paragraph" w:styleId="ListParagraph">
    <w:name w:val="List Paragraph"/>
    <w:basedOn w:val="Normal"/>
    <w:uiPriority w:val="34"/>
    <w:qFormat/>
    <w:rsid w:val="00AA17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1</Words>
  <Characters>466</Characters>
  <Application>Microsoft Office Word</Application>
  <DocSecurity>0</DocSecurity>
  <Lines>3</Lines>
  <Paragraphs>1</Paragraphs>
  <ScaleCrop>false</ScaleCrop>
  <Company/>
  <LinksUpToDate>false</LinksUpToDate>
  <CharactersWithSpaces>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ify adel</dc:creator>
  <cp:keywords/>
  <dc:description/>
  <cp:lastModifiedBy>afify adel</cp:lastModifiedBy>
  <cp:revision>2</cp:revision>
  <dcterms:created xsi:type="dcterms:W3CDTF">2021-03-10T16:29:00Z</dcterms:created>
  <dcterms:modified xsi:type="dcterms:W3CDTF">2021-03-10T16:35:00Z</dcterms:modified>
</cp:coreProperties>
</file>